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Tyrosine‐protein kinase Fer (FER; gene: FER TYK3; UniProt: P16591), also known as p94‐Fer, proto‐oncogene c‐Fer or feline sarcoma‐related protein Fer, belongs to the Fps/Fes family of non‐receptor tyrosine kinases. Orthologs of FER have been identified in a wide range of metazoan species, including invertebrates such as Drosophila and higher vertebrates, reflecting its deep evolutionary conservation. The kinase domain, together with its SH2 and F‐BAR regions, is well conserved across species, indicating that FER and its close relatives compose an ancient signaling module that diversified early in metazoan evolution. In mammals, an alternatively spliced, truncated isoform—FerT—is expressed specifically in testicular tissue; FerT lacks the N‐terminal F‐BAR domain but retains the SH2 and kinase domains, underscoring the importance of these domains for catalytic function while allowing tissue‐specific modulation of subcellular localization (kierszenbaum2006tyrosineproteinkinases pages 1-2, rosato1998involvementofthe pages 1-1, craig2012fesferkinasesignaling pages 1-3). These evolutionary relationships place FER within a distinct subgroup of the kinome that is dedicated to the regulation of cytoskeletal dynamics and cell adhesion processes (stanicka2018fesrelatedtyrosinekinase pages 1-3).</w:t>
      </w:r>
    </w:p>
    <w:p>
      <w:pPr>
        <w:numPr>
          <w:ilvl w:val="0"/>
          <w:numId w:val="1001"/>
        </w:numPr>
      </w:pPr>
      <w:r>
        <w:t xml:space="preserve">Reaction Catalyzed</w:t>
      </w:r>
      <w:r>
        <w:br/>
      </w:r>
      <w:r>
        <w:t xml:space="preserve">FER catalyzes an ATP‐dependent phosphorylation reaction in which the γ‐phosphate group from ATP is transferred to a tyrosine residue on a protein substrate, thus converting ATP into ADP and producing a phospho‐tyrosine–modified substrate along with the release of a proton. The overall chemical reaction can be represented as:</w:t>
      </w:r>
      <w:r>
        <w:br/>
      </w:r>
      <w:r>
        <w:t xml:space="preserve">  ATP + [protein]–tyrosine → ADP + [protein]–phosphotyrosine + H⁺</w:t>
      </w:r>
      <w:r>
        <w:br/>
      </w:r>
      <w:r>
        <w:t xml:space="preserve">This phosphorylation event modulates the function, interaction, localization, and stability of the substrate protein (wong1998growthfactordependentphosphorylation pages 1-2, kim1995thecytoplasmictyrosine pages 1-2).</w:t>
      </w:r>
    </w:p>
    <w:p>
      <w:pPr>
        <w:numPr>
          <w:ilvl w:val="0"/>
          <w:numId w:val="1001"/>
        </w:numPr>
      </w:pPr>
      <w:r>
        <w:t xml:space="preserve">Cofactor Requirements</w:t>
      </w:r>
      <w:r>
        <w:br/>
      </w:r>
      <w:r>
        <w:t xml:space="preserve">FER kinase activity is dependent on divalent cations, with Mg²⁺ being the primary cofactor required for optimal ATP binding and catalysis. In the kinase active site, Mg²⁺ coordinates the phosphate groups of ATP and stabilizes the transition state during the phosphoryl transfer reaction. Although certain kinases may also use Mn²⁺ under specific experimental conditions, Mg²⁺ is typically essential for FER’s enzymatic activity (kim1995thecytoplasmictyrosine pages 1-2, craig2012fesferkinasesignaling pages 3-4).</w:t>
      </w:r>
    </w:p>
    <w:p>
      <w:pPr>
        <w:numPr>
          <w:ilvl w:val="0"/>
          <w:numId w:val="1001"/>
        </w:numPr>
      </w:pPr>
      <w:r>
        <w:t xml:space="preserve">Substrate Specificity</w:t>
      </w:r>
      <w:r>
        <w:br/>
      </w:r>
      <w:r>
        <w:t xml:space="preserve">FER exhibits substrate specificity that is primarily directed toward tyrosine residues on proteins involved in cell adhesion and cytoskeletal reorganization. For example, FER phosphorylates cortactin—a key actin‐binding protein that regulates F‐actin organization and lamellipodia formation—in a growth factor–dependent manner (wong1998growthfactordependentphosphorylation pages 4-5, pages 6-7). In suspended hepatocytes, FER has been shown to specifically phosphorylate focal adhesion kinase (FAK) at Tyr861 and Tyr925, residues that are distinct from those phosphorylated by other kinases such as c‐Src (oh2009specifictyrosinephosphorylation pages 1-2, pages 9-10). In addition, FER phosphorylates receptor tyrosine kinases such as MET on defined sites—for instance, promoting phosphorylation at Tyr1349—to facilitate receptor scaffolding and downstream signaling events (zhang2018spatialregulationof pages 8-10, zoubeidi2009thefertyrosine pages 1-2). FER also targets proteins involved in cell–cell adhesion, such as members of the catenin family (e.g., pp120-catenin and β-catenin), as well as signaling mediators like STAT3 in specific cellular contexts, including oncogenic settings (zoubeidi2009thefertyrosine pages 13-14, craig2012fesferkinasesignaling pages 10-12). This selection of substrates indicates that FER preferentially recognizes motifs and structural contexts present in proteins that control cytoskeletal dynamics and adhesive interactions.</w:t>
      </w:r>
    </w:p>
    <w:p>
      <w:pPr>
        <w:numPr>
          <w:ilvl w:val="0"/>
          <w:numId w:val="1001"/>
        </w:numPr>
      </w:pPr>
      <w:r>
        <w:t xml:space="preserve">Structure</w:t>
      </w:r>
      <w:r>
        <w:br/>
      </w:r>
      <w:r>
        <w:t xml:space="preserve">FER’s structure is defined by a modular organization that underpins its roles in signal transduction and cytoskeletal regulation. The N-terminal region of FER harbors a Fes/CIP4 homology (FCH) domain along with several coiled-coil motifs; these elements together form an F-BAR domain that facilitates membrane interaction, oligomerization, and potentially the sensing of membrane curvature (kierszenbaum2006tyrosineproteinkinases pages 1-2, kim1995thecytoplasmictyrosine pages 2-2). Centrally, FER contains a Src Homology 2 (SH2) domain that mediates the binding to phosphotyrosine-containing peptides in substrate proteins and adaptor molecules, thereby directing FER to specific signaling complexes (kim1995thecytoplasmictyrosine pages 1-2, wong1998growthfactordependentphosphorylation pages 1-2). The C-terminal catalytic domain—the tyrosine kinase domain—displays a bilobal conformation typical of protein kinases, featuring an N-terminal lobe for ATP binding and a larger C-terminal lobe that houses the activation loop, a conserved C-helix, and a hydrophobic spine crucial for stabilizing the active conformation (craig2012fesferkinasesignaling pages 5-7, oh2009specifictyrosinephosphorylation pages 1-2). Within the kinase domain, autophosphorylation of residues in the activation loop regulates catalytic efficiency. An alternatively spliced isoform, FerT, is expressed specifically in testicular germ cells and lacks the N-terminal F-BAR region while retaining the SH2 and kinase domains, thereby preserving core catalytic functions but altering localization and protein–protein interaction profiles (kierszenbaum2006tyrosineproteinkinases pages 2-4, craig2012fesferkinasesignaling pages 14-15). Overall, the three-dimensional organization of FER reflects a design that integrates membrane association, substrate recruitment, and catalytic activity, enabling it to couple extracellular signals to rapid intracellular responses (kim1995thecytoplasmictyrosine pages 1-2, oh2009specifictyrosinephosphorylation pages 2-4).</w:t>
      </w:r>
    </w:p>
    <w:p>
      <w:pPr>
        <w:numPr>
          <w:ilvl w:val="0"/>
          <w:numId w:val="1001"/>
        </w:numPr>
      </w:pPr>
      <w:r>
        <w:t xml:space="preserve">Regulation</w:t>
      </w:r>
      <w:r>
        <w:br/>
      </w:r>
      <w:r>
        <w:t xml:space="preserve">FER activity is modulated by several regulatory mechanisms that ensure its precise activation in response to extracellular cues. Autophosphorylation of specific tyrosine residues within the activation loop of the kinase domain is a key event that enhances catalytic activity and creates docking sites for downstream signaling proteins (craig2012fesferkinasesignaling pages 10-12, wong1998growthfactordependentphosphorylation pages 6-7). Stimulation of cell surface receptors, such as those for epidermal growth factor (EGF) and platelet-derived growth factor (PDGF), activates upstream kinases that in turn elevate FER autophosphorylation levels (kim1995thecytoplasmictyrosine pages 1-2, alvau2016thetyrosinekinase pages 4-6). The chaperone Hsp90 is required to maintain FER’s active conformation and stability; inhibition of Hsp90 results in diminished FER kinase activity (hikri2009hsp90anda pages 8-8). In addition, dephosphorylation by protein tyrosine phosphatases such as PTP1B serves as a negative regulatory mechanism, effectively reducing FER phosphorylation and activity (zhang2018spatialregulationof pages 8-10). The SH2 domain contributes to regulation by mediating interactions with specific phosphoproteins that can either promote or inhibit FER’s activity, depending on the cellular context (wong1998growthfactordependentphosphorylation pages 4-5, kim1995thecytoplasmictyrosine pages 5-7). Furthermore, mutations that disrupt the ATP-binding site, exemplified by the K591R mutation, obliterate the kinase activity of FER without altering its ability to bind substrates, highlighting the critical importance of intact catalytic residues for FER function (wong1998growthfactordependentphosphorylation pages 6-7, kim1995thecytoplasmictyrosine pages 1-2). Collectively, these mechanisms coordinate distinct phosphorylation events and protein–protein interactions that tightly regulate FER’s activity in response to dynamic extracellular signals (craig2002ferkinaseis pages 1-2, craig2012fesferkinasesignaling pages 5-7).</w:t>
      </w:r>
    </w:p>
    <w:p>
      <w:pPr>
        <w:numPr>
          <w:ilvl w:val="0"/>
          <w:numId w:val="1001"/>
        </w:numPr>
      </w:pPr>
      <w:r>
        <w:t xml:space="preserve">Function</w:t>
      </w:r>
      <w:r>
        <w:br/>
      </w:r>
      <w:r>
        <w:t xml:space="preserve">FER functions as a multifunctional signaling molecule that integrates inputs from various cell surface receptors to orchestrate diverse cellular responses. It acts downstream of growth factor receptors such as EGFR, KIT, PDGFRA, and PDGFRB, as well as receptors of the high‐affinity immunoglobulin epsilon receptor (FCER1), thereby contributing to pathways that regulate cell proliferation, migration, and adhesion (alvau2016thetyrosinekinase pages 1-4, craig2002ferkinaseis pages 1-2). By phosphorylating key substrates involved in cytoskeletal rearrangement—such as cortactin, focal adhesion kinase (FAK), and catenins—FER modulates actin filament assembly, lamellipodia formation, and cell–cell as well as cell–matrix adhesion (wong1998growthfactordependentphosphorylation pages 4-5, oh2009specifictyrosinephosphorylation pages 1-2, pages 9-10). In mast cells, FER participates in FcεRI-mediated signaling that governs degranulation and cytokine production, which is essential for allergic responses (craig2002ferkinaseis pages 1-2, craig2012fesferkinasesignaling pages 5-7). Furthermore, FER phosphorylates receptor tyrosine kinases such as MET on specific tyrosine residues to regulate receptor localization and signaling duration; for example, phosphorylation of MET by FER promotes recruitment of adaptor proteins such as GAB1 and sustains downstream signaling through the SHP2–ERK cascade (zhang2018spatialregulationof pages 8-10, zoubeidi2009thefertyrosine pages 1-2). In addition, FER has been implicated in insulin receptor signaling and the activation of phosphatidylinositol 3-kinase (PI3K), thereby influencing cell survival and metabolic pathways (kim1995thecytoplasmictyrosine pages 1-2, alvau2016thetyrosinekinase pages 4-6). In oncogenic contexts, elevated FER activity correlates with enhanced cell proliferation, increased invasive potential and chemoresistance; in prostate cancer, for instance, FER cooperates with interleukin-6 to drive STAT3 activation and promote hormone-refractory tumor growth (zoubeidi2009thefertyrosine pages 13-14, stanicka2018fesrelatedtyrosinekinase pages 11-13). Thus, FER functions as a central mediator in cellular processes ranging from cytoskeletal dynamics and cell adhesion to cell cycle regulation and oncogenic signal propagation (craig2012fesferkinasesignaling pages 14-15, fan2016hgfindependentregulationof pages 1-2).</w:t>
      </w:r>
    </w:p>
    <w:p>
      <w:pPr>
        <w:numPr>
          <w:ilvl w:val="0"/>
          <w:numId w:val="1001"/>
        </w:numPr>
      </w:pPr>
      <w:r>
        <w:t xml:space="preserve">Other Comments</w:t>
      </w:r>
      <w:r>
        <w:br/>
      </w:r>
      <w:r>
        <w:t xml:space="preserve">FER is under active investigation as a potential therapeutic target owing to its involvement in diverse pathological conditions. In experimental models, small molecule inhibitors such as PF431396 have been shown to efficiently block FER catalytic activity and attenuate downstream phosphorylation events (alvau2016thetyrosinekinase pages 4-6). In addition, clinical agents like AP26113 (Brigatinib) have demonstrated inhibitory effects on FER kinase activity in cancer cell lines, contributing to reduced cell migration and adhesion receptor stability (stanicka2018fesrelatedtyrosinekinase pages 13-15). Elevated FER expression has been associated with aggressive cancer phenotypes in breast, prostate, ovarian, and liver cancers, and its activity is implicated in promoting metastatic behavior through enhanced cytoskeletal reorganization and receptor tyrosine kinase signaling (zoubeidi2009thefertyrosine pages 1-2, stanicka2018fesrelatedtyrosinekinase pages 13-15, li2009identificationoftyrosinephosphorylated pages 12-13). Although specific disease‐causing mutations in FER have not been widely reported in patient samples, experimental kinase-inactivating mutations such as K591R have contributed to the functional dissection of its role in cell signaling (wong1998growthfactordependentphosphorylation pages 6-7, kim1995thecytoplasmictyrosine pages 1-2). FER is also implicated in immune cell functions related to mast cell degranulation and leukocyte recruitment, as well as in insulin receptor signaling pathways that regulate metabolic processes. These considerations have spurred ongoing research into more selective FER inhibitors and further exploration of its potential clinical utility in managing oncogenic and inflammatory diseases (siveen2018roleofnon pages 4-5, craig2012fesferkinasesignaling pages 7-8).</w:t>
      </w:r>
    </w:p>
    <w:p>
      <w:pPr>
        <w:numPr>
          <w:ilvl w:val="0"/>
          <w:numId w:val="1001"/>
        </w:numPr>
      </w:pPr>
      <w:r>
        <w:t xml:space="preserve">References</w:t>
      </w:r>
      <w:r>
        <w:br/>
      </w:r>
    </w:p>
    <w:p>
      <w:pPr>
        <w:numPr>
          <w:ilvl w:val="0"/>
          <w:numId w:val="1001"/>
        </w:numPr>
      </w:pPr>
      <w:r>
        <w:t xml:space="preserve">Alvau, A., Battistone, M. A., Gervasi, M. G., Navarrete, F. A., Xu, X., Sánchez-Cárdenas, C., De la Vega-Beltran, J. L., Da Ros, V. G., Greer, P., Darszon, A., Krapf, D., Salicioni, A. M., &amp; Visconti, P. E. “The tyrosine kinase fer is responsible for the capacitation-associated increase in tyrosine phosphorylation in murine sperm.” Development, Jan 2016. (alvau2016thetyrosinekinase pages 1-4, pages 4-6, pages 9-11)</w:t>
      </w:r>
      <w:r>
        <w:br/>
      </w:r>
    </w:p>
    <w:p>
      <w:pPr>
        <w:numPr>
          <w:ilvl w:val="0"/>
          <w:numId w:val="1001"/>
        </w:numPr>
      </w:pPr>
      <w:r>
        <w:t xml:space="preserve">Craig, A. W. B. &amp; Greer, P. A. “Fer kinase is required for sustained p38 kinase activation and maximal chemotaxis of activated mast cells.” Molecular and Cellular Biology, Sep 2002. (craig2002ferkinaseis pages 1-2, pages 8-9, pages 9-10)</w:t>
      </w:r>
      <w:r>
        <w:br/>
      </w:r>
    </w:p>
    <w:p>
      <w:pPr>
        <w:numPr>
          <w:ilvl w:val="0"/>
          <w:numId w:val="1001"/>
        </w:numPr>
      </w:pPr>
      <w:r>
        <w:t xml:space="preserve">Craig, A. W. B. “Fes/fer kinase signaling in hematopoietic cells and leukemias.” Frontiers in Bioscience, Jan 2012. (craig2012fesferkinasesignaling pages 3-4, pages 4-5, pages 5-7, pages 7-8, pages 9-10, pages 10-12, pages 14-15)</w:t>
      </w:r>
      <w:r>
        <w:br/>
      </w:r>
    </w:p>
    <w:p>
      <w:pPr>
        <w:numPr>
          <w:ilvl w:val="0"/>
          <w:numId w:val="1001"/>
        </w:numPr>
      </w:pPr>
      <w:r>
        <w:t xml:space="preserve">Fan, G., Zhang, S., Gao, Y., Greer, P., &amp; Tonks, N. “HGF-independent regulation of MET and GAB1 by nonreceptor tyrosine kinase FER potentiates metastasis in ovarian cancer.” Genes &amp; Development, Jul 2016. (fan2016hgfindependentregulationof pages 1-2, pages 4-6)</w:t>
      </w:r>
      <w:r>
        <w:br/>
      </w:r>
    </w:p>
    <w:p>
      <w:pPr>
        <w:numPr>
          <w:ilvl w:val="0"/>
          <w:numId w:val="1001"/>
        </w:numPr>
      </w:pPr>
      <w:r>
        <w:t xml:space="preserve">Hikri, E., Shpungin, S., &amp; Nir, U. “Hsp90 and a tyrosine embedded in the hsp90 recognition loop are required for the fer tyrosine kinase activity.” Cellular Signalling, Apr 2009. (hikri2009hsp90anda pages 8-8)</w:t>
      </w:r>
      <w:r>
        <w:br/>
      </w:r>
    </w:p>
    <w:p>
      <w:pPr>
        <w:numPr>
          <w:ilvl w:val="0"/>
          <w:numId w:val="1001"/>
        </w:numPr>
      </w:pPr>
      <w:r>
        <w:t xml:space="preserve">Kierszenbaum, A. L. “Tyrosine protein kinases and spermatogenesis: truncation matters.” Molecular Reproduction and Development, Apr 2006. (kierszenbaum2006tyrosineproteinkinases pages 1-2, pages 2-4)</w:t>
      </w:r>
      <w:r>
        <w:br/>
      </w:r>
    </w:p>
    <w:p>
      <w:pPr>
        <w:numPr>
          <w:ilvl w:val="0"/>
          <w:numId w:val="1001"/>
        </w:numPr>
      </w:pPr>
      <w:r>
        <w:t xml:space="preserve">Kim, L. &amp; Wong, T. W. “The cytoplasmic tyrosine kinase fer is associated with the catenin-like substrate pp120 and is activated by growth factors.” Molecular and Cellular Biology, Aug 1995. (kim1995thecytoplasmictyrosine pages 1-2, pages 2-2, pages 5-7, pages 8-8)</w:t>
      </w:r>
      <w:r>
        <w:br/>
      </w:r>
    </w:p>
    <w:p>
      <w:pPr>
        <w:numPr>
          <w:ilvl w:val="0"/>
          <w:numId w:val="1001"/>
        </w:numPr>
      </w:pPr>
      <w:r>
        <w:t xml:space="preserve">Kogata, N., Masuda, M., Kamioka, Y., Yamagishi, A., Endo, A., Okada, M., &amp; Mochizuki, N. “Identification of fer tyrosine kinase localized on microtubules as a platelet endothelial cell adhesion molecule-1 phosphorylating kinase in vascular endothelial cells.” Molecular Biology of the Cell, Sep 2003. (kogata2003identificationoffer pages 1-2)</w:t>
      </w:r>
      <w:r>
        <w:br/>
      </w:r>
    </w:p>
    <w:p>
      <w:pPr>
        <w:numPr>
          <w:ilvl w:val="0"/>
          <w:numId w:val="1001"/>
        </w:numPr>
      </w:pPr>
      <w:r>
        <w:t xml:space="preserve">Li, H., Ren, Z., Kang, X., Zhang, L., Li, X., Wang, Y., Xue, T., Shen, Y., &amp; Liu, Y. “Identification of tyrosine-phosphorylated proteins associated with metastasis and functional analysis of fer in human hepatocellular carcinoma cells.” BMC Cancer, Oct 2009. (li2009identificationoftyrosinephosphorylated pages 12-13)</w:t>
      </w:r>
      <w:r>
        <w:br/>
      </w:r>
    </w:p>
    <w:p>
      <w:pPr>
        <w:numPr>
          <w:ilvl w:val="0"/>
          <w:numId w:val="1001"/>
        </w:numPr>
      </w:pPr>
      <w:r>
        <w:t xml:space="preserve">McPherson, V. A., Everingham, S., Karisch, R., Smith, J. A., Udell, C. M., Zheng, J., Jia, Z., &amp; Craig, A. W. B. “Contributions of F-BAR and SH2 domains of Fes protein tyrosine kinase for coupling to the FcεRI pathway in mast cells.” Molecular and Cellular Biology, Jan 2009. (mcpherson2009contributionsoffbar pages 1-2)</w:t>
      </w:r>
      <w:r>
        <w:br/>
      </w:r>
    </w:p>
    <w:p>
      <w:pPr>
        <w:numPr>
          <w:ilvl w:val="0"/>
          <w:numId w:val="1001"/>
        </w:numPr>
      </w:pPr>
      <w:r>
        <w:t xml:space="preserve">Oh, M.-A., Choi, S., Lee, M. J., Choi, M.-C., Lee, S.-A., Ko, W., Cance, W. G., Oh, E.-S., Buday, L., Kim, S.-H., &amp; Lee, J. W. “Specific tyrosine phosphorylation of focal adhesion kinase mediated by fer tyrosine kinase in suspended hepatocytes.” Biochimica et Biophysica Acta (BBA) – Molecular Cell Research, May 2009. (oh2009specifictyrosinephosphorylation pages 1-2, pages 2-4, pages 9-10)</w:t>
      </w:r>
      <w:r>
        <w:br/>
      </w:r>
    </w:p>
    <w:p>
      <w:pPr>
        <w:numPr>
          <w:ilvl w:val="0"/>
          <w:numId w:val="1001"/>
        </w:numPr>
      </w:pPr>
      <w:r>
        <w:t xml:space="preserve">Putzke, A., Hikita, S. T., Clegg, D., &amp; Rothman, J. “Essential kinase-independent role of a fer-like non-receptor tyrosine kinase in Caenorhabditis elegans morphogenesis.” Development, Jul 2005. (putzke2005essentialkinaseindependentrole pages 11-12)</w:t>
      </w:r>
      <w:r>
        <w:br/>
      </w:r>
    </w:p>
    <w:p>
      <w:pPr>
        <w:numPr>
          <w:ilvl w:val="0"/>
          <w:numId w:val="1001"/>
        </w:numPr>
      </w:pPr>
      <w:r>
        <w:t xml:space="preserve">Siveen, K. S., Prabhu, K. S., Achkar, I. W., Kuttikrishnan, S., Shyam, S., Khan, A. Q., Merhi, M., Dermime, S., &amp; Uddin, S. “Role of non receptor tyrosine kinases in hematological malignancies and its targeting by natural products.” Molecular Cancer, Feb 2018. (siveen2018roleofnon pages 4-5)</w:t>
      </w:r>
      <w:r>
        <w:br/>
      </w:r>
    </w:p>
    <w:p>
      <w:pPr>
        <w:numPr>
          <w:ilvl w:val="0"/>
          <w:numId w:val="1001"/>
        </w:numPr>
      </w:pPr>
      <w:r>
        <w:t xml:space="preserve">Stanicka, J., Rieger, L., O’Shea, S., Cox, O., Coleman, M., O’Flanagan, C., Addario, B., McCabe, N., Kennedy, R., &amp; O’Connor, R. “Fes-related tyrosine kinase activates the insulin-like growth factor-1 receptor at sites of cell adhesion.” Oncogene, Mar 2018. (stanicka2018fesrelatedtyrosinekinase pages 11-13, pages 13-15, pages 1-3)</w:t>
      </w:r>
      <w:r>
        <w:br/>
      </w:r>
    </w:p>
    <w:p>
      <w:pPr>
        <w:numPr>
          <w:ilvl w:val="0"/>
          <w:numId w:val="1001"/>
        </w:numPr>
      </w:pPr>
      <w:r>
        <w:t xml:space="preserve">Wong, T. W. &amp; Kim, L. “Growth factor-dependent phosphorylation of the actin-binding protein cortactin is mediated by the cytoplasmic tyrosine kinase fer.” The Journal of Biological Chemistry, Sep 1998. (wong1998growthfactordependentphosphorylation pages 1-2, pages 4-5, pages 6-7)</w:t>
      </w:r>
      <w:r>
        <w:br/>
      </w:r>
    </w:p>
    <w:p>
      <w:pPr>
        <w:numPr>
          <w:ilvl w:val="0"/>
          <w:numId w:val="1001"/>
        </w:numPr>
      </w:pPr>
      <w:r>
        <w:t xml:space="preserve">Zhang, J., Wang, Z., Zhang, S., Chen, Y., Xiong, X., Li, X., Tonks, N., &amp; Fan, G. “Spatial regulation of signaling by the coordinated action of the protein tyrosine kinases MET and FER.” Cellular Signalling, Jun 2018. (zhang2018spatialregulationof pages 1-5, pages 8-10)</w:t>
      </w:r>
      <w:r>
        <w:br/>
      </w:r>
    </w:p>
    <w:p>
      <w:pPr>
        <w:numPr>
          <w:ilvl w:val="0"/>
          <w:numId w:val="1001"/>
        </w:numPr>
      </w:pPr>
      <w:r>
        <w:t xml:space="preserve">Zoubeidi, A., Rocha, J., Zouanat, F. Z., Hamel, L., Scarlata, E., Aprikian, A., &amp; Chevalier, S. “The fer tyrosine kinase cooperates with interleukin-6 to activate signal transducer and activator of transcription 3 and promote human prostate cancer cell growth.” Molecular Cancer Research, Jan 2009. (zoubeidi2009thefertyrosine pages 1-2, pages 10-11, pages 13-14)</w:t>
      </w:r>
    </w:p>
    <w:p>
      <w:pPr>
        <w:pStyle w:val="FirstParagraph"/>
      </w:pPr>
      <w:r>
        <w:t xml:space="preserve">References</w:t>
      </w:r>
    </w:p>
    <w:p>
      <w:pPr>
        <w:numPr>
          <w:ilvl w:val="0"/>
          <w:numId w:val="1002"/>
        </w:numPr>
      </w:pPr>
      <w:r>
        <w:t xml:space="preserve">(alvau2016thetyrosinekinase pages 1-4): Antonio Alvau, Maria Agustina Battistone, Maria Gracia Gervasi, Felipe A. Navarrete, Xinran Xu, Claudia Sánchez-Cárdenas, Jose Luis De la Vega-Beltran, Vanina G. Da Ros, Peter Greer, Alberto Darszon, Diego Krapf, Ana Maria Salicioni, Patricia Cuasnicu, and Pablo E. Visconti. The tyrosine kinase fer is responsible for the capacitation-associated increase in tyrosine phosphorylation in murine sperm. Development, Jan 2016. URL: https://doi.org/10.1242/dev.136499, doi:10.1242/dev.136499. This article has 114 citations and is from a domain leading peer-reviewed journal.</w:t>
      </w:r>
    </w:p>
    <w:p>
      <w:pPr>
        <w:numPr>
          <w:ilvl w:val="0"/>
          <w:numId w:val="1002"/>
        </w:numPr>
      </w:pPr>
      <w:r>
        <w:t xml:space="preserve">(alvau2016thetyrosinekinase pages 4-6): Antonio Alvau, Maria Agustina Battistone, Maria Gracia Gervasi, Felipe A. Navarrete, Xinran Xu, Claudia Sánchez-Cárdenas, Jose Luis De la Vega-Beltran, Vanina G. Da Ros, Peter Greer, Alberto Darszon, Diego Krapf, Ana Maria Salicioni, Patricia Cuasnicu, and Pablo E. Visconti. The tyrosine kinase fer is responsible for the capacitation-associated increase in tyrosine phosphorylation in murine sperm. Development, Jan 2016. URL: https://doi.org/10.1242/dev.136499, doi:10.1242/dev.136499. This article has 114 citations and is from a domain leading peer-reviewed journal.</w:t>
      </w:r>
    </w:p>
    <w:p>
      <w:pPr>
        <w:numPr>
          <w:ilvl w:val="0"/>
          <w:numId w:val="1002"/>
        </w:numPr>
      </w:pPr>
      <w:r>
        <w:t xml:space="preserve">(craig2002ferkinaseis pages 1-2): Andrew W. B. Craig and Peter A. Greer. Fer kinase is required for sustained p38 kinase activation and maximal chemotaxis of activated mast cells. Molecular and Cellular Biology, 22:6363-6374, Sep 2002. URL: https://doi.org/10.1128/mcb.22.18.6363-6374.2002, doi:10.1128/mcb.22.18.6363-6374.2002. This article has 83 citations and is from a domain leading peer-reviewed journal.</w:t>
      </w:r>
    </w:p>
    <w:p>
      <w:pPr>
        <w:numPr>
          <w:ilvl w:val="0"/>
          <w:numId w:val="1002"/>
        </w:numPr>
      </w:pPr>
      <w:r>
        <w:t xml:space="preserve">(craig2012fesferkinasesignaling pages 10-12): W.B. Craig Andrew. Fes/fer kinase signaling in hematopoietic cells and leukemias. Frontiers in Bioscience, 17:861, Jan 2012. URL: https://doi.org/10.2741/3961, doi:10.2741/3961. This article has 54 citations and is from a peer-reviewed journal.</w:t>
      </w:r>
    </w:p>
    <w:p>
      <w:pPr>
        <w:numPr>
          <w:ilvl w:val="0"/>
          <w:numId w:val="1002"/>
        </w:numPr>
      </w:pPr>
      <w:r>
        <w:t xml:space="preserve">(craig2012fesferkinasesignaling pages 3-4): W.B. Craig Andrew. Fes/fer kinase signaling in hematopoietic cells and leukemias. Frontiers in Bioscience, 17:861, Jan 2012. URL: https://doi.org/10.2741/3961, doi:10.2741/3961. This article has 54 citations and is from a peer-reviewed journal.</w:t>
      </w:r>
    </w:p>
    <w:p>
      <w:pPr>
        <w:numPr>
          <w:ilvl w:val="0"/>
          <w:numId w:val="1002"/>
        </w:numPr>
      </w:pPr>
      <w:r>
        <w:t xml:space="preserve">(craig2012fesferkinasesignaling pages 7-8): W.B. Craig Andrew. Fes/fer kinase signaling in hematopoietic cells and leukemias. Frontiers in Bioscience, 17:861, Jan 2012. URL: https://doi.org/10.2741/3961, doi:10.2741/3961. This article has 54 citations and is from a peer-reviewed journal.</w:t>
      </w:r>
    </w:p>
    <w:p>
      <w:pPr>
        <w:numPr>
          <w:ilvl w:val="0"/>
          <w:numId w:val="1002"/>
        </w:numPr>
      </w:pPr>
      <w:r>
        <w:t xml:space="preserve">(fan2016hgfindependentregulationof pages 1-2): G. Fan, Siwei Zhang, Yan Gao, P. Greer, and N. Tonks. Hgf-independent regulation of met and gab1 by nonreceptor tyrosine kinase fer potentiates metastasis in ovarian cancer. Genes &amp; Development, 30:1542-1557, Jul 2016. URL: https://doi.org/10.1101/gad.284166.116, doi:10.1101/gad.284166.116. This article has 53 citations.</w:t>
      </w:r>
    </w:p>
    <w:p>
      <w:pPr>
        <w:numPr>
          <w:ilvl w:val="0"/>
          <w:numId w:val="1002"/>
        </w:numPr>
      </w:pPr>
      <w:r>
        <w:t xml:space="preserve">(hikri2009hsp90anda pages 8-8): Elad Hikri, Sally Shpungin, and Uri Nir. Hsp90 and a tyrosine embedded in the hsp90 recognition loop are required for the fer tyrosine kinase activity. Cellular Signalling, 21:588-596, Apr 2009. URL: https://doi.org/10.1016/j.cellsig.2008.12.011, doi:10.1016/j.cellsig.2008.12.011. This article has 16 citations and is from a peer-reviewed journal.</w:t>
      </w:r>
    </w:p>
    <w:p>
      <w:pPr>
        <w:numPr>
          <w:ilvl w:val="0"/>
          <w:numId w:val="1002"/>
        </w:numPr>
      </w:pPr>
      <w:r>
        <w:t xml:space="preserve">(oh2009specifictyrosinephosphorylation pages 1-2): Min-A Oh, Suyong Choi, Mi Ji Lee, Moon-Chang Choi, Sin-Ae Lee, Wonil Ko, William G. Cance, Eok-Soo Oh, Laszlo Buday, Sung-Hoon Kim, and Jung Weon Lee. Specific tyrosine phosphorylation of focal adhesion kinase mediated by fer tyrosine kinase in suspended hepatocytes. Biochimica et Biophysica Acta (BBA) - Molecular Cell Research, 1793:781-791, May 2009. URL: https://doi.org/10.1016/j.bbamcr.2009.01.015, doi:10.1016/j.bbamcr.2009.01.015. This article has 15 citations.</w:t>
      </w:r>
    </w:p>
    <w:p>
      <w:pPr>
        <w:numPr>
          <w:ilvl w:val="0"/>
          <w:numId w:val="1002"/>
        </w:numPr>
      </w:pPr>
      <w:r>
        <w:t xml:space="preserve">(rosato1998involvementofthe pages 1-1): Roberto Rosato, Jacqueline M. Veltmaat, John Groffen, and Nora Heisterkamp. Involvement of the tyrosine kinase fer in cell adhesion. Molecular and Cellular Biology, 18:5762-5770, Oct 1998. URL: https://doi.org/10.1128/mcb.18.10.5762, doi:10.1128/mcb.18.10.5762. This article has 160 citations and is from a domain leading peer-reviewed journal.</w:t>
      </w:r>
    </w:p>
    <w:p>
      <w:pPr>
        <w:numPr>
          <w:ilvl w:val="0"/>
          <w:numId w:val="1002"/>
        </w:numPr>
      </w:pPr>
      <w:r>
        <w:t xml:space="preserve">(stanicka2018fesrelatedtyrosinekinase pages 11-13): Joanna Stanicka, Leonie Rieger, Sandra O’Shea, Orla Cox, Michael Coleman, Ciara O’Flanagan, Barbara Addario, Nuala McCabe, Richard Kennedy, and Rosemary O’Connor. Fes-related tyrosine kinase activates the insulin-like growth factor-1 receptor at sites of cell adhesion. Oncogene, 37:3131-3150, Mar 2018. URL: https://doi.org/10.1038/s41388-017-0113-z, doi:10.1038/s41388-017-0113-z. This article has 25 citations and is from a domain leading peer-reviewed journal.</w:t>
      </w:r>
    </w:p>
    <w:p>
      <w:pPr>
        <w:numPr>
          <w:ilvl w:val="0"/>
          <w:numId w:val="1002"/>
        </w:numPr>
      </w:pPr>
      <w:r>
        <w:t xml:space="preserve">(stanicka2018fesrelatedtyrosinekinase pages 13-15): Joanna Stanicka, Leonie Rieger, Sandra O’Shea, Orla Cox, Michael Coleman, Ciara O’Flanagan, Barbara Addario, Nuala McCabe, Richard Kennedy, and Rosemary O’Connor. Fes-related tyrosine kinase activates the insulin-like growth factor-1 receptor at sites of cell adhesion. Oncogene, 37:3131-3150, Mar 2018. URL: https://doi.org/10.1038/s41388-017-0113-z, doi:10.1038/s41388-017-0113-z. This article has 25 citations and is from a domain leading peer-reviewed journal.</w:t>
      </w:r>
    </w:p>
    <w:p>
      <w:pPr>
        <w:numPr>
          <w:ilvl w:val="0"/>
          <w:numId w:val="1002"/>
        </w:numPr>
      </w:pPr>
      <w:r>
        <w:t xml:space="preserve">(craig2012fesferkinasesignaling pages 1-3): W.B. Craig Andrew. Fes/fer kinase signaling in hematopoietic cells and leukemias. Frontiers in Bioscience, 17:861, Jan 2012. URL: https://doi.org/10.2741/3961, doi:10.2741/3961. This article has 54 citations and is from a peer-reviewed journal.</w:t>
      </w:r>
    </w:p>
    <w:p>
      <w:pPr>
        <w:numPr>
          <w:ilvl w:val="0"/>
          <w:numId w:val="1002"/>
        </w:numPr>
      </w:pPr>
      <w:r>
        <w:t xml:space="preserve">(craig2012fesferkinasesignaling pages 14-15): W.B. Craig Andrew. Fes/fer kinase signaling in hematopoietic cells and leukemias. Frontiers in Bioscience, 17:861, Jan 2012. URL: https://doi.org/10.2741/3961, doi:10.2741/3961. This article has 54 citations and is from a peer-reviewed journal.</w:t>
      </w:r>
    </w:p>
    <w:p>
      <w:pPr>
        <w:numPr>
          <w:ilvl w:val="0"/>
          <w:numId w:val="1002"/>
        </w:numPr>
      </w:pPr>
      <w:r>
        <w:t xml:space="preserve">(craig2012fesferkinasesignaling pages 5-7): W.B. Craig Andrew. Fes/fer kinase signaling in hematopoietic cells and leukemias. Frontiers in Bioscience, 17:861, Jan 2012. URL: https://doi.org/10.2741/3961, doi:10.2741/3961. This article has 54 citations and is from a peer-reviewed journal.</w:t>
      </w:r>
    </w:p>
    <w:p>
      <w:pPr>
        <w:numPr>
          <w:ilvl w:val="0"/>
          <w:numId w:val="1002"/>
        </w:numPr>
      </w:pPr>
      <w:r>
        <w:t xml:space="preserve">(kierszenbaum2006tyrosineproteinkinases pages 1-2): Abraham L. Kierszenbaum. Tyrosine protein kinases and spermatogenesis: truncation matters. Molecular Reproduction and Development, Apr 2006. URL: https://doi.org/10.1002/mrd.20456, doi:10.1002/mrd.20456. This article has 55 citations and is from a peer-reviewed journal.</w:t>
      </w:r>
    </w:p>
    <w:p>
      <w:pPr>
        <w:numPr>
          <w:ilvl w:val="0"/>
          <w:numId w:val="1002"/>
        </w:numPr>
      </w:pPr>
      <w:r>
        <w:t xml:space="preserve">(kierszenbaum2006tyrosineproteinkinases pages 2-4): Abraham L. Kierszenbaum. Tyrosine protein kinases and spermatogenesis: truncation matters. Molecular Reproduction and Development, Apr 2006. URL: https://doi.org/10.1002/mrd.20456, doi:10.1002/mrd.20456. This article has 55 citations and is from a peer-reviewed journal.</w:t>
      </w:r>
    </w:p>
    <w:p>
      <w:pPr>
        <w:numPr>
          <w:ilvl w:val="0"/>
          <w:numId w:val="1002"/>
        </w:numPr>
      </w:pPr>
      <w:r>
        <w:t xml:space="preserve">(kim1995thecytoplasmictyrosine pages 1-2): Leung Kim and Tai Wai Wong. The cytoplasmic tyrosine kinase fer is associated with the catenin-like substrate pp120 and is activated by growth factors. Molecular and Cellular Biology, 15:4553-4561, Aug 1995. URL: https://doi.org/10.1128/mcb.15.8.4553, doi:10.1128/mcb.15.8.4553. This article has 204 citations and is from a domain leading peer-reviewed journal.</w:t>
      </w:r>
    </w:p>
    <w:p>
      <w:pPr>
        <w:numPr>
          <w:ilvl w:val="0"/>
          <w:numId w:val="1002"/>
        </w:numPr>
      </w:pPr>
      <w:r>
        <w:t xml:space="preserve">(kim1995thecytoplasmictyrosine pages 2-2): Leung Kim and Tai Wai Wong. The cytoplasmic tyrosine kinase fer is associated with the catenin-like substrate pp120 and is activated by growth factors. Molecular and Cellular Biology, 15:4553-4561, Aug 1995. URL: https://doi.org/10.1128/mcb.15.8.4553, doi:10.1128/mcb.15.8.4553. This article has 204 citations and is from a domain leading peer-reviewed journal.</w:t>
      </w:r>
    </w:p>
    <w:p>
      <w:pPr>
        <w:numPr>
          <w:ilvl w:val="0"/>
          <w:numId w:val="1002"/>
        </w:numPr>
      </w:pPr>
      <w:r>
        <w:t xml:space="preserve">(kim1995thecytoplasmictyrosine pages 5-7): Leung Kim and Tai Wai Wong. The cytoplasmic tyrosine kinase fer is associated with the catenin-like substrate pp120 and is activated by growth factors. Molecular and Cellular Biology, 15:4553-4561, Aug 1995. URL: https://doi.org/10.1128/mcb.15.8.4553, doi:10.1128/mcb.15.8.4553. This article has 204 citations and is from a domain leading peer-reviewed journal.</w:t>
      </w:r>
    </w:p>
    <w:p>
      <w:pPr>
        <w:numPr>
          <w:ilvl w:val="0"/>
          <w:numId w:val="1002"/>
        </w:numPr>
      </w:pPr>
      <w:r>
        <w:t xml:space="preserve">(kogata2003identificationoffer pages 1-2): Naoko Kogata, Michitaka Masuda, Yuji Kamioka, Akiko Yamagishi, Akira Endo, Masato Okada, and Naoki Mochizuki. Identification of fer tyrosine kinase localized on microtubules as a platelet endothelial cell adhesion molecule-1 phosphorylating kinase in vascular endothelial cells. Molecular Biology of the Cell, 14:3553-3564, Sep 2003. URL: https://doi.org/10.1091/mbc.e03-02-0080, doi:10.1091/mbc.e03-02-0080. This article has 94 citations and is from a domain leading peer-reviewed journal.</w:t>
      </w:r>
    </w:p>
    <w:p>
      <w:pPr>
        <w:numPr>
          <w:ilvl w:val="0"/>
          <w:numId w:val="1002"/>
        </w:numPr>
      </w:pPr>
      <w:r>
        <w:t xml:space="preserve">(li2009identificationoftyrosinephosphorylated pages 12-13): Haiyu Li, Zhenggang Ren, Xiaonan Kang, Lan Zhang, Xuefei Li, Yan Wang, Tongchun Xue, Yuefang Shen, and Yinkun Liu. Identification of tyrosine-phosphorylated proteins associated with metastasis and functional analysis of fer in human hepatocellular carcinoma cells. BMC Cancer, 9:366-366, Oct 2009. URL: https://doi.org/10.1186/1471-2407-9-366, doi:10.1186/1471-2407-9-366. This article has 79 citations and is from a peer-reviewed journal.</w:t>
      </w:r>
    </w:p>
    <w:p>
      <w:pPr>
        <w:numPr>
          <w:ilvl w:val="0"/>
          <w:numId w:val="1002"/>
        </w:numPr>
      </w:pPr>
      <w:r>
        <w:t xml:space="preserve">(mcpherson2009contributionsoffbar pages 1-2): Victor A. McPherson, Stephanie Everingham, Robert Karisch, Julie A. Smith, Christian M. Udell, Jimin Zheng, Zongchao Jia, and Andrew W. B. Craig. Contributions of f-bar and sh2 domains of fes protein tyrosine kinase for coupling to the fcεri pathway in mast cells. Molecular and Cellular Biology, 29:389-401, Jan 2009. URL: https://doi.org/10.1128/mcb.00904-08, doi:10.1128/mcb.00904-08. This article has 47 citations and is from a domain leading peer-reviewed journal.</w:t>
      </w:r>
    </w:p>
    <w:p>
      <w:pPr>
        <w:numPr>
          <w:ilvl w:val="0"/>
          <w:numId w:val="1002"/>
        </w:numPr>
      </w:pPr>
      <w:r>
        <w:t xml:space="preserve">(oh2009specifictyrosinephosphorylation pages 2-4): Min-A Oh, Suyong Choi, Mi Ji Lee, Moon-Chang Choi, Sin-Ae Lee, Wonil Ko, William G. Cance, Eok-Soo Oh, Laszlo Buday, Sung-Hoon Kim, and Jung Weon Lee. Specific tyrosine phosphorylation of focal adhesion kinase mediated by fer tyrosine kinase in suspended hepatocytes. Biochimica et Biophysica Acta (BBA) - Molecular Cell Research, 1793:781-791, May 2009. URL: https://doi.org/10.1016/j.bbamcr.2009.01.015, doi:10.1016/j.bbamcr.2009.01.015. This article has 15 citations.</w:t>
      </w:r>
    </w:p>
    <w:p>
      <w:pPr>
        <w:numPr>
          <w:ilvl w:val="0"/>
          <w:numId w:val="1002"/>
        </w:numPr>
      </w:pPr>
      <w:r>
        <w:t xml:space="preserve">(putzke2005essentialkinaseindependentrole pages 11-12): A. Putzke, Sherry. T. Hikita, D. Clegg, and J. Rothman. Essential kinase-independent role of a fer-like non-receptor tyrosine kinase in caenorhabditis elegans morphogenesis. Unknown journal, 132:3185-3195, Jul 2005. URL: https://doi.org/10.1242/dev.01900, doi:10.1242/dev.01900.</w:t>
      </w:r>
    </w:p>
    <w:p>
      <w:pPr>
        <w:numPr>
          <w:ilvl w:val="0"/>
          <w:numId w:val="1002"/>
        </w:numPr>
      </w:pPr>
      <w:r>
        <w:t xml:space="preserve">(siveen2018roleofnon pages 4-5): Kodappully S. Siveen, Kirti S. Prabhu, Iman W. Achkar, Shilpa Kuttikrishnan, Sunitha Shyam, Abdul Q. Khan, Maysaloun Merhi, Said Dermime, and Shahab Uddin. Role of non receptor tyrosine kinases in hematological malignances and its targeting by natural products. Molecular Cancer, Feb 2018. URL: https://doi.org/10.1186/s12943-018-0788-y, doi:10.1186/s12943-018-0788-y. This article has 160 citations and is from a highest quality peer-reviewed journal.</w:t>
      </w:r>
    </w:p>
    <w:p>
      <w:pPr>
        <w:numPr>
          <w:ilvl w:val="0"/>
          <w:numId w:val="1002"/>
        </w:numPr>
      </w:pPr>
      <w:r>
        <w:t xml:space="preserve">(stanicka2018fesrelatedtyrosinekinase pages 1-3): Joanna Stanicka, Leonie Rieger, Sandra O’Shea, Orla Cox, Michael Coleman, Ciara O’Flanagan, Barbara Addario, Nuala McCabe, Richard Kennedy, and Rosemary O’Connor. Fes-related tyrosine kinase activates the insulin-like growth factor-1 receptor at sites of cell adhesion. Oncogene, 37:3131-3150, Mar 2018. URL: https://doi.org/10.1038/s41388-017-0113-z, doi:10.1038/s41388-017-0113-z. This article has 25 citations and is from a domain leading peer-reviewed journal.</w:t>
      </w:r>
    </w:p>
    <w:p>
      <w:pPr>
        <w:numPr>
          <w:ilvl w:val="0"/>
          <w:numId w:val="1002"/>
        </w:numPr>
      </w:pPr>
      <w:r>
        <w:t xml:space="preserve">(wong1998growthfactordependentphosphorylation pages 1-2): TW Wong L Kim. Growth factor-dependent phosphorylation of the actin-binding protein cortactin is mediated by the cytoplasmic tyrosine kinase fer*. The Journal of Biological Chemistry, 273:23542-23548, Sep 1998. URL: https://doi.org/10.1074/jbc.273.36.23542, doi:10.1074/jbc.273.36.23542. This article has 132 citations.</w:t>
      </w:r>
    </w:p>
    <w:p>
      <w:pPr>
        <w:numPr>
          <w:ilvl w:val="0"/>
          <w:numId w:val="1002"/>
        </w:numPr>
      </w:pPr>
      <w:r>
        <w:t xml:space="preserve">(wong1998growthfactordependentphosphorylation pages 4-5): TW Wong L Kim. Growth factor-dependent phosphorylation of the actin-binding protein cortactin is mediated by the cytoplasmic tyrosine kinase fer*. The Journal of Biological Chemistry, 273:23542-23548, Sep 1998. URL: https://doi.org/10.1074/jbc.273.36.23542, doi:10.1074/jbc.273.36.23542. This article has 132 citations.</w:t>
      </w:r>
    </w:p>
    <w:p>
      <w:pPr>
        <w:numPr>
          <w:ilvl w:val="0"/>
          <w:numId w:val="1002"/>
        </w:numPr>
      </w:pPr>
      <w:r>
        <w:t xml:space="preserve">(wong1998growthfactordependentphosphorylation pages 6-7): TW Wong L Kim. Growth factor-dependent phosphorylation of the actin-binding protein cortactin is mediated by the cytoplasmic tyrosine kinase fer*. The Journal of Biological Chemistry, 273:23542-23548, Sep 1998. URL: https://doi.org/10.1074/jbc.273.36.23542, doi:10.1074/jbc.273.36.23542. This article has 132 citations.</w:t>
      </w:r>
    </w:p>
    <w:p>
      <w:pPr>
        <w:numPr>
          <w:ilvl w:val="0"/>
          <w:numId w:val="1002"/>
        </w:numPr>
      </w:pPr>
      <w:r>
        <w:t xml:space="preserve">(zhang2018spatialregulationof pages 1-5): Jiali Zhang, Zuo Wang, Siwei Zhang, Yanxun Chen, Xuexue Xiong, Xiaojuan Li, N. Tonks, and G. Fan. Spatial regulation of signaling by the coordinated action of the protein tyrosine kinases met and fer. Cellular signalling, 50:100-110, Jun 2018. URL: https://doi.org/10.1016/j.cellsig.2018.06.006, doi:10.1016/j.cellsig.2018.06.006. This article has 12 citations and is from a peer-reviewed journal.</w:t>
      </w:r>
    </w:p>
    <w:p>
      <w:pPr>
        <w:numPr>
          <w:ilvl w:val="0"/>
          <w:numId w:val="1002"/>
        </w:numPr>
      </w:pPr>
      <w:r>
        <w:t xml:space="preserve">(zhang2018spatialregulationof pages 8-10): Jiali Zhang, Zuo Wang, Siwei Zhang, Yanxun Chen, Xuexue Xiong, Xiaojuan Li, N. Tonks, and G. Fan. Spatial regulation of signaling by the coordinated action of the protein tyrosine kinases met and fer. Cellular signalling, 50:100-110, Jun 2018. URL: https://doi.org/10.1016/j.cellsig.2018.06.006, doi:10.1016/j.cellsig.2018.06.006. This article has 12 citations and is from a peer-reviewed journal.</w:t>
      </w:r>
    </w:p>
    <w:p>
      <w:pPr>
        <w:numPr>
          <w:ilvl w:val="0"/>
          <w:numId w:val="1002"/>
        </w:numPr>
      </w:pPr>
      <w:r>
        <w:t xml:space="preserve">(zoubeidi2009thefertyrosine pages 1-2): A. Zoubeidi, J. Rocha, Fatima Z. Zouanat, Lucie Hamel, E. Scarlata, A. Aprikian, and S. Chevalier. The fer tyrosine kinase cooperates with interleukin-6 to activate signal transducer and activator of transcription 3 and promote human prostate cancer cell growth. Molecular Cancer Research, 7:142-155, Jan 2009. URL: https://doi.org/10.1158/1541-7786.mcr-08-0117, doi:10.1158/1541-7786.mcr-08-0117. This article has 64 citations and is from a peer-reviewed journal.</w:t>
      </w:r>
    </w:p>
    <w:p>
      <w:pPr>
        <w:numPr>
          <w:ilvl w:val="0"/>
          <w:numId w:val="1002"/>
        </w:numPr>
      </w:pPr>
      <w:r>
        <w:t xml:space="preserve">(zoubeidi2009thefertyrosine pages 13-14): A. Zoubeidi, J. Rocha, Fatima Z. Zouanat, Lucie Hamel, E. Scarlata, A. Aprikian, and S. Chevalier. The fer tyrosine kinase cooperates with interleukin-6 to activate signal transducer and activator of transcription 3 and promote human prostate cancer cell growth. Molecular Cancer Research, 7:142-155, Jan 2009. URL: https://doi.org/10.1158/1541-7786.mcr-08-0117, doi:10.1158/1541-7786.mcr-08-0117. This article has 64 citations and is from a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28Z</dcterms:created>
  <dcterms:modified xsi:type="dcterms:W3CDTF">2025-06-18T18:52:28Z</dcterms:modified>
</cp:coreProperties>
</file>

<file path=docProps/custom.xml><?xml version="1.0" encoding="utf-8"?>
<Properties xmlns="http://schemas.openxmlformats.org/officeDocument/2006/custom-properties" xmlns:vt="http://schemas.openxmlformats.org/officeDocument/2006/docPropsVTypes"/>
</file>